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0C3C41" w14:textId="77777777" w:rsidR="00674923" w:rsidRPr="000F7E4D" w:rsidRDefault="000F7E4D" w:rsidP="000F7E4D">
      <w:pPr>
        <w:spacing w:line="360" w:lineRule="auto"/>
      </w:pPr>
      <w:r w:rsidRPr="000F7E4D">
        <w:t>To</w:t>
      </w:r>
    </w:p>
    <w:p w14:paraId="2870439C" w14:textId="3CE6A61F" w:rsidR="00674923" w:rsidRPr="000F7E4D" w:rsidRDefault="000F7E4D" w:rsidP="000F7E4D">
      <w:pPr>
        <w:spacing w:line="360" w:lineRule="auto"/>
      </w:pPr>
      <w:r w:rsidRPr="000F7E4D">
        <w:t>The Officer</w:t>
      </w:r>
      <w:r w:rsidRPr="000F7E4D">
        <w:rPr>
          <w:spacing w:val="-7"/>
        </w:rPr>
        <w:t xml:space="preserve"> </w:t>
      </w:r>
      <w:r w:rsidR="00A87872" w:rsidRPr="000F7E4D">
        <w:t>i</w:t>
      </w:r>
      <w:r w:rsidRPr="000F7E4D">
        <w:t>n</w:t>
      </w:r>
      <w:r w:rsidRPr="000F7E4D">
        <w:rPr>
          <w:spacing w:val="-3"/>
        </w:rPr>
        <w:t xml:space="preserve"> </w:t>
      </w:r>
      <w:r w:rsidRPr="000F7E4D">
        <w:t>Charge</w:t>
      </w:r>
      <w:r w:rsidRPr="000F7E4D"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0F7E4D">
        <w:t>Date-</w:t>
      </w:r>
      <w:r w:rsidRPr="000F7E4D">
        <w:rPr>
          <w:spacing w:val="1"/>
        </w:rPr>
        <w:t xml:space="preserve"> </w:t>
      </w:r>
      <w:r w:rsidRPr="000F7E4D">
        <w:t>…/…/...</w:t>
      </w:r>
    </w:p>
    <w:p w14:paraId="74257B6B" w14:textId="768214E5" w:rsidR="00674923" w:rsidRPr="000F7E4D" w:rsidRDefault="000F7E4D" w:rsidP="000F7E4D">
      <w:pPr>
        <w:spacing w:line="360" w:lineRule="auto"/>
      </w:pPr>
      <w:r w:rsidRPr="000F7E4D">
        <w:t>Siliguri Police Station</w:t>
      </w:r>
    </w:p>
    <w:p w14:paraId="50545E5A" w14:textId="43CB0E77" w:rsidR="000F7E4D" w:rsidRDefault="000F7E4D" w:rsidP="000F7E4D">
      <w:pPr>
        <w:spacing w:line="360" w:lineRule="auto"/>
      </w:pPr>
      <w:r w:rsidRPr="00A87872">
        <w:rPr>
          <w:bCs/>
        </w:rPr>
        <w:t>P.O. Siliguri</w:t>
      </w:r>
    </w:p>
    <w:p w14:paraId="5CFCA6B0" w14:textId="33048AFA" w:rsidR="00674923" w:rsidRPr="000F7E4D" w:rsidRDefault="000F7E4D" w:rsidP="000F7E4D">
      <w:pPr>
        <w:spacing w:line="360" w:lineRule="auto"/>
      </w:pPr>
      <w:proofErr w:type="spellStart"/>
      <w:r w:rsidRPr="000F7E4D">
        <w:t>Dist</w:t>
      </w:r>
      <w:proofErr w:type="spellEnd"/>
      <w:r w:rsidRPr="000F7E4D">
        <w:t>: Darjeeling</w:t>
      </w:r>
    </w:p>
    <w:p w14:paraId="6393A0A7" w14:textId="77777777" w:rsidR="00674923" w:rsidRPr="000F7E4D" w:rsidRDefault="00674923">
      <w:pPr>
        <w:pStyle w:val="BodyText"/>
        <w:spacing w:before="4"/>
        <w:ind w:left="0"/>
        <w:rPr>
          <w:sz w:val="10"/>
        </w:rPr>
      </w:pPr>
      <w:bookmarkStart w:id="0" w:name="_GoBack"/>
      <w:bookmarkEnd w:id="0"/>
    </w:p>
    <w:p w14:paraId="31870408" w14:textId="5F7771F3" w:rsidR="00674923" w:rsidRPr="000F7E4D" w:rsidRDefault="000F7E4D" w:rsidP="000F7E4D">
      <w:pPr>
        <w:spacing w:before="56"/>
        <w:ind w:left="100"/>
        <w:jc w:val="center"/>
        <w:rPr>
          <w:b/>
          <w:bCs/>
        </w:rPr>
      </w:pPr>
      <w:r w:rsidRPr="000F7E4D">
        <w:rPr>
          <w:b/>
          <w:bCs/>
        </w:rPr>
        <w:t>Subject</w:t>
      </w:r>
      <w:r w:rsidRPr="000F7E4D">
        <w:rPr>
          <w:b/>
          <w:bCs/>
        </w:rPr>
        <w:t>:</w:t>
      </w:r>
      <w:r w:rsidRPr="000F7E4D">
        <w:rPr>
          <w:b/>
          <w:bCs/>
        </w:rPr>
        <w:t xml:space="preserve"> </w:t>
      </w:r>
      <w:r w:rsidRPr="000F7E4D">
        <w:rPr>
          <w:b/>
          <w:bCs/>
        </w:rPr>
        <w:t>F.I.R. to report my stolen Bicycle</w:t>
      </w:r>
    </w:p>
    <w:p w14:paraId="23B266D2" w14:textId="77777777" w:rsidR="00674923" w:rsidRDefault="00674923">
      <w:pPr>
        <w:pStyle w:val="BodyText"/>
        <w:ind w:left="0"/>
        <w:rPr>
          <w:b/>
          <w:sz w:val="20"/>
        </w:rPr>
      </w:pPr>
    </w:p>
    <w:p w14:paraId="0E1F5DCF" w14:textId="77777777" w:rsidR="00674923" w:rsidRDefault="00674923">
      <w:pPr>
        <w:pStyle w:val="BodyText"/>
        <w:spacing w:before="2"/>
        <w:ind w:left="0"/>
        <w:rPr>
          <w:b/>
          <w:sz w:val="27"/>
        </w:rPr>
      </w:pPr>
    </w:p>
    <w:p w14:paraId="645E87AB" w14:textId="73621558" w:rsidR="00674923" w:rsidRDefault="000F7E4D" w:rsidP="000F7E4D">
      <w:pPr>
        <w:pStyle w:val="BodyText"/>
        <w:spacing w:before="56" w:line="360" w:lineRule="auto"/>
      </w:pPr>
      <w:r>
        <w:t xml:space="preserve">Dear </w:t>
      </w:r>
      <w:r>
        <w:t>Sir,</w:t>
      </w:r>
    </w:p>
    <w:p w14:paraId="1987912D" w14:textId="18224A1E" w:rsidR="00674923" w:rsidRDefault="000F7E4D" w:rsidP="000F7E4D">
      <w:pPr>
        <w:spacing w:before="182" w:line="360" w:lineRule="auto"/>
        <w:ind w:left="100" w:right="111"/>
        <w:jc w:val="both"/>
      </w:pPr>
      <w:r>
        <w:t xml:space="preserve">It is to inform you that </w:t>
      </w:r>
      <w:r>
        <w:t>I,</w:t>
      </w:r>
      <w:r w:rsidR="00A87872">
        <w:t xml:space="preserve"> </w:t>
      </w:r>
      <w:r w:rsidRPr="00A87872">
        <w:rPr>
          <w:bCs/>
        </w:rPr>
        <w:t>Shri Rakesh Sharm</w:t>
      </w:r>
      <w:r w:rsidR="00A87872" w:rsidRPr="00A87872">
        <w:rPr>
          <w:bCs/>
        </w:rPr>
        <w:t>a</w:t>
      </w:r>
      <w:r w:rsidRPr="00A87872">
        <w:rPr>
          <w:bCs/>
        </w:rPr>
        <w:t>,</w:t>
      </w:r>
      <w:r w:rsidR="00A87872" w:rsidRPr="00A87872">
        <w:rPr>
          <w:bCs/>
        </w:rPr>
        <w:t xml:space="preserve"> </w:t>
      </w:r>
      <w:r w:rsidRPr="00A87872">
        <w:rPr>
          <w:bCs/>
        </w:rPr>
        <w:t>son of Shri Rajat Sharma</w:t>
      </w:r>
      <w:r w:rsidRPr="00A87872">
        <w:rPr>
          <w:bCs/>
        </w:rPr>
        <w:t>,</w:t>
      </w:r>
      <w:r w:rsidR="00A87872" w:rsidRPr="00A87872">
        <w:rPr>
          <w:bCs/>
        </w:rPr>
        <w:t xml:space="preserve"> </w:t>
      </w:r>
      <w:r w:rsidRPr="00A87872">
        <w:rPr>
          <w:bCs/>
        </w:rPr>
        <w:t xml:space="preserve">resident of </w:t>
      </w:r>
      <w:proofErr w:type="spellStart"/>
      <w:r w:rsidR="00A87872">
        <w:rPr>
          <w:bCs/>
        </w:rPr>
        <w:t>S</w:t>
      </w:r>
      <w:r w:rsidRPr="00A87872">
        <w:rPr>
          <w:bCs/>
        </w:rPr>
        <w:t>ubhaspally</w:t>
      </w:r>
      <w:proofErr w:type="spellEnd"/>
      <w:r w:rsidRPr="00A87872">
        <w:rPr>
          <w:bCs/>
        </w:rPr>
        <w:t>,</w:t>
      </w:r>
      <w:r w:rsidR="00A87872" w:rsidRPr="00A87872">
        <w:rPr>
          <w:bCs/>
        </w:rPr>
        <w:t xml:space="preserve"> </w:t>
      </w:r>
      <w:r w:rsidR="00A87872" w:rsidRPr="00A87872">
        <w:rPr>
          <w:bCs/>
        </w:rPr>
        <w:t>P.O. Siliguri,</w:t>
      </w:r>
      <w:r w:rsidR="00A87872">
        <w:rPr>
          <w:b/>
        </w:rPr>
        <w:t xml:space="preserve"> </w:t>
      </w:r>
      <w:r w:rsidR="00A87872" w:rsidRPr="00A87872">
        <w:rPr>
          <w:bCs/>
        </w:rPr>
        <w:t>D</w:t>
      </w:r>
      <w:r w:rsidRPr="00A87872">
        <w:rPr>
          <w:bCs/>
        </w:rPr>
        <w:t>ist</w:t>
      </w:r>
      <w:r w:rsidR="00A87872" w:rsidRPr="00A87872">
        <w:rPr>
          <w:bCs/>
        </w:rPr>
        <w:t>.</w:t>
      </w:r>
      <w:r w:rsidRPr="00A87872">
        <w:rPr>
          <w:bCs/>
        </w:rPr>
        <w:t xml:space="preserve"> Darjeeling,</w:t>
      </w:r>
      <w:r w:rsidR="00A87872" w:rsidRPr="00A87872">
        <w:rPr>
          <w:bCs/>
        </w:rPr>
        <w:t xml:space="preserve"> </w:t>
      </w:r>
      <w:r w:rsidR="00A87872">
        <w:rPr>
          <w:bCs/>
        </w:rPr>
        <w:t>P</w:t>
      </w:r>
      <w:r w:rsidRPr="00A87872">
        <w:rPr>
          <w:bCs/>
        </w:rPr>
        <w:t>in</w:t>
      </w:r>
      <w:r w:rsidRPr="00A87872">
        <w:rPr>
          <w:bCs/>
        </w:rPr>
        <w:t xml:space="preserve"> </w:t>
      </w:r>
      <w:r w:rsidRPr="00A87872">
        <w:rPr>
          <w:bCs/>
        </w:rPr>
        <w:t>734006,</w:t>
      </w:r>
      <w:r w:rsidR="00A87872" w:rsidRPr="00A87872">
        <w:rPr>
          <w:bCs/>
        </w:rPr>
        <w:t xml:space="preserve"> </w:t>
      </w:r>
      <w:r>
        <w:t xml:space="preserve">would like to inform you that </w:t>
      </w:r>
      <w:r w:rsidR="00A87872">
        <w:t xml:space="preserve">today morning </w:t>
      </w:r>
      <w:r>
        <w:t>the lock of my</w:t>
      </w:r>
      <w:r>
        <w:rPr>
          <w:spacing w:val="-6"/>
        </w:rPr>
        <w:t xml:space="preserve"> </w:t>
      </w:r>
      <w:r>
        <w:t>garage</w:t>
      </w:r>
      <w:r>
        <w:rPr>
          <w:spacing w:val="-6"/>
        </w:rPr>
        <w:t xml:space="preserve"> </w:t>
      </w:r>
      <w:r w:rsidR="00A87872">
        <w:t xml:space="preserve">was </w:t>
      </w:r>
      <w:r>
        <w:t>broken,</w:t>
      </w:r>
      <w:r>
        <w:rPr>
          <w:spacing w:val="-6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doors</w:t>
      </w:r>
      <w:r>
        <w:rPr>
          <w:spacing w:val="-7"/>
        </w:rPr>
        <w:t xml:space="preserve"> </w:t>
      </w:r>
      <w:r w:rsidR="00A87872">
        <w:t>were</w:t>
      </w:r>
      <w:r>
        <w:rPr>
          <w:spacing w:val="-1"/>
        </w:rPr>
        <w:t xml:space="preserve"> </w:t>
      </w:r>
      <w:r>
        <w:t>open</w:t>
      </w:r>
      <w:r w:rsidR="00A87872">
        <w:rPr>
          <w:spacing w:val="-7"/>
        </w:rPr>
        <w:t xml:space="preserve">. </w:t>
      </w:r>
      <w:r>
        <w:t>I</w:t>
      </w:r>
      <w:r>
        <w:rPr>
          <w:spacing w:val="-7"/>
        </w:rPr>
        <w:t xml:space="preserve"> </w:t>
      </w:r>
      <w:r>
        <w:t>found</w:t>
      </w:r>
      <w:r>
        <w:rPr>
          <w:spacing w:val="-7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my</w:t>
      </w:r>
      <w:r>
        <w:rPr>
          <w:spacing w:val="-6"/>
        </w:rPr>
        <w:t xml:space="preserve"> </w:t>
      </w:r>
      <w:r w:rsidR="00A87872">
        <w:rPr>
          <w:spacing w:val="-6"/>
        </w:rPr>
        <w:t>Bi</w:t>
      </w:r>
      <w:r>
        <w:t>cycle</w:t>
      </w:r>
      <w:r>
        <w:rPr>
          <w:spacing w:val="-6"/>
        </w:rPr>
        <w:t xml:space="preserve"> </w:t>
      </w:r>
      <w:r>
        <w:t>has</w:t>
      </w:r>
      <w:r>
        <w:rPr>
          <w:spacing w:val="-7"/>
        </w:rPr>
        <w:t xml:space="preserve"> </w:t>
      </w:r>
      <w:r>
        <w:t>been</w:t>
      </w:r>
      <w:r>
        <w:rPr>
          <w:spacing w:val="-7"/>
        </w:rPr>
        <w:t xml:space="preserve"> </w:t>
      </w:r>
      <w:r>
        <w:t>stolen</w:t>
      </w:r>
      <w:r>
        <w:rPr>
          <w:spacing w:val="-7"/>
        </w:rPr>
        <w:t xml:space="preserve"> </w:t>
      </w:r>
      <w:r>
        <w:t>away</w:t>
      </w:r>
      <w:r>
        <w:rPr>
          <w:spacing w:val="-4"/>
        </w:rPr>
        <w:t xml:space="preserve"> </w:t>
      </w:r>
      <w:r>
        <w:t>by some miscreants.</w:t>
      </w:r>
      <w:r w:rsidR="00A87872">
        <w:t xml:space="preserve"> It was a “Hero Bicycle”</w:t>
      </w:r>
      <w:r>
        <w:t xml:space="preserve"> red </w:t>
      </w:r>
      <w:r w:rsidR="00A87872">
        <w:t xml:space="preserve">in color </w:t>
      </w:r>
      <w:r>
        <w:t>with a Front Basket.</w:t>
      </w:r>
      <w:r w:rsidR="00A87872">
        <w:t xml:space="preserve"> </w:t>
      </w:r>
      <w:r>
        <w:t xml:space="preserve">I </w:t>
      </w:r>
      <w:r w:rsidR="00A87872">
        <w:t xml:space="preserve">am </w:t>
      </w:r>
      <w:r>
        <w:t>attach</w:t>
      </w:r>
      <w:r w:rsidR="00A87872">
        <w:t>ing</w:t>
      </w:r>
      <w:r>
        <w:t xml:space="preserve"> the cash receipt</w:t>
      </w:r>
      <w:r>
        <w:t xml:space="preserve"> and </w:t>
      </w:r>
      <w:r>
        <w:t>the photo of the</w:t>
      </w:r>
      <w:r>
        <w:rPr>
          <w:spacing w:val="-13"/>
        </w:rPr>
        <w:t xml:space="preserve"> </w:t>
      </w:r>
      <w:r>
        <w:t>Bicycle</w:t>
      </w:r>
      <w:r>
        <w:t>.</w:t>
      </w:r>
    </w:p>
    <w:p w14:paraId="00D92DF7" w14:textId="22111955" w:rsidR="00674923" w:rsidRDefault="000F7E4D" w:rsidP="000F7E4D">
      <w:pPr>
        <w:pStyle w:val="BodyText"/>
        <w:spacing w:before="160" w:line="360" w:lineRule="auto"/>
        <w:ind w:right="119"/>
        <w:jc w:val="both"/>
      </w:pPr>
      <w:r>
        <w:t xml:space="preserve">I am </w:t>
      </w:r>
      <w:r>
        <w:t>requesting</w:t>
      </w:r>
      <w:r>
        <w:t xml:space="preserve"> you to investigate on that matter by treating it as first information </w:t>
      </w:r>
      <w:r>
        <w:t>report and do the needful for arresting the offenders and recover the cycle as soon as possible.</w:t>
      </w:r>
    </w:p>
    <w:p w14:paraId="26C4FC34" w14:textId="77777777" w:rsidR="00674923" w:rsidRDefault="000F7E4D" w:rsidP="00A87872">
      <w:pPr>
        <w:spacing w:line="360" w:lineRule="auto"/>
        <w:jc w:val="right"/>
      </w:pPr>
      <w:r>
        <w:t>Thanking you,</w:t>
      </w:r>
    </w:p>
    <w:p w14:paraId="537E89D0" w14:textId="77777777" w:rsidR="00A87872" w:rsidRDefault="000F7E4D" w:rsidP="00A87872">
      <w:pPr>
        <w:spacing w:line="360" w:lineRule="auto"/>
        <w:jc w:val="right"/>
      </w:pPr>
      <w:r>
        <w:t>Yours Faithfully</w:t>
      </w:r>
    </w:p>
    <w:p w14:paraId="6D655ECB" w14:textId="47C7B52E" w:rsidR="00A87872" w:rsidRDefault="000F7E4D" w:rsidP="00A87872">
      <w:pPr>
        <w:spacing w:line="360" w:lineRule="auto"/>
        <w:jc w:val="right"/>
      </w:pPr>
      <w:r>
        <w:t>Sri Rakesh Sharma</w:t>
      </w:r>
    </w:p>
    <w:p w14:paraId="2292C440" w14:textId="701EEC8A" w:rsidR="00A87872" w:rsidRDefault="000F7E4D" w:rsidP="00A87872">
      <w:pPr>
        <w:spacing w:line="360" w:lineRule="auto"/>
        <w:jc w:val="right"/>
      </w:pPr>
      <w:r>
        <w:t>S/O:</w:t>
      </w:r>
      <w:r>
        <w:t xml:space="preserve"> </w:t>
      </w:r>
      <w:proofErr w:type="spellStart"/>
      <w:r>
        <w:t>Rahat</w:t>
      </w:r>
      <w:proofErr w:type="spellEnd"/>
      <w:r>
        <w:t xml:space="preserve"> </w:t>
      </w:r>
      <w:r>
        <w:rPr>
          <w:spacing w:val="-3"/>
        </w:rPr>
        <w:t>Sharma</w:t>
      </w:r>
    </w:p>
    <w:p w14:paraId="36096A76" w14:textId="77777777" w:rsidR="00A87872" w:rsidRDefault="000F7E4D" w:rsidP="00A87872">
      <w:pPr>
        <w:spacing w:line="360" w:lineRule="auto"/>
        <w:jc w:val="right"/>
      </w:pPr>
      <w:r>
        <w:t>R/O:</w:t>
      </w:r>
      <w:r w:rsidR="00A87872">
        <w:t xml:space="preserve"> </w:t>
      </w:r>
      <w:proofErr w:type="spellStart"/>
      <w:r>
        <w:t>Subhaspally</w:t>
      </w:r>
      <w:proofErr w:type="spellEnd"/>
      <w:r>
        <w:t>,</w:t>
      </w:r>
      <w:r>
        <w:rPr>
          <w:spacing w:val="-14"/>
        </w:rPr>
        <w:t xml:space="preserve"> </w:t>
      </w:r>
      <w:r>
        <w:t>Siliguri</w:t>
      </w:r>
    </w:p>
    <w:p w14:paraId="64DD6D9C" w14:textId="01550765" w:rsidR="00A87872" w:rsidRDefault="00A87872" w:rsidP="00A87872">
      <w:pPr>
        <w:spacing w:line="360" w:lineRule="auto"/>
        <w:jc w:val="right"/>
      </w:pPr>
      <w:r>
        <w:t>P.O.: Siliguri</w:t>
      </w:r>
      <w:r>
        <w:rPr>
          <w:spacing w:val="-11"/>
        </w:rPr>
        <w:t xml:space="preserve"> </w:t>
      </w:r>
      <w:r>
        <w:t>Town</w:t>
      </w:r>
    </w:p>
    <w:p w14:paraId="75808AAE" w14:textId="5862E44E" w:rsidR="00674923" w:rsidRDefault="000F7E4D" w:rsidP="00A87872">
      <w:pPr>
        <w:spacing w:line="360" w:lineRule="auto"/>
        <w:jc w:val="right"/>
      </w:pPr>
      <w:proofErr w:type="spellStart"/>
      <w:r>
        <w:t>Dist</w:t>
      </w:r>
      <w:proofErr w:type="spellEnd"/>
      <w:r w:rsidR="00A87872">
        <w:t xml:space="preserve">: </w:t>
      </w:r>
      <w:r>
        <w:t>Darjeeling</w:t>
      </w:r>
      <w:r>
        <w:rPr>
          <w:spacing w:val="-1"/>
        </w:rPr>
        <w:t xml:space="preserve"> </w:t>
      </w:r>
    </w:p>
    <w:sectPr w:rsidR="00674923">
      <w:type w:val="continuous"/>
      <w:pgSz w:w="12240" w:h="15840"/>
      <w:pgMar w:top="1400" w:right="13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savePreviewPicture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1NDK1MDQxNjc3NTZQ0lEKTi0uzszPAykwrAUArjwSAywAAAA="/>
  </w:docVars>
  <w:rsids>
    <w:rsidRoot w:val="00674923"/>
    <w:rsid w:val="000F7E4D"/>
    <w:rsid w:val="00674923"/>
    <w:rsid w:val="00A878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545AE6"/>
  <w15:docId w15:val="{0CEECEE0-D798-462A-85C8-A487BA01E0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35</Words>
  <Characters>77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est User</dc:creator>
  <cp:lastModifiedBy>Anirban Nandy</cp:lastModifiedBy>
  <cp:revision>2</cp:revision>
  <dcterms:created xsi:type="dcterms:W3CDTF">2020-03-12T19:04:00Z</dcterms:created>
  <dcterms:modified xsi:type="dcterms:W3CDTF">2020-03-12T1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21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0-03-12T00:00:00Z</vt:filetime>
  </property>
</Properties>
</file>